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95f0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9:53Z</dcterms:created>
  <dcterms:modified xsi:type="dcterms:W3CDTF">2020-11-12T13:39:53Z</dcterms:modified>
</cp:coreProperties>
</file>